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36B2D" w14:textId="7F369E6E" w:rsidR="00504E25" w:rsidRDefault="00000000" w:rsidP="00504E25">
      <w:pPr>
        <w:spacing w:after="0"/>
        <w:rPr>
          <w:b/>
          <w:bCs/>
        </w:rPr>
      </w:pPr>
      <w:sdt>
        <w:sdtPr>
          <w:rPr>
            <w:b/>
            <w:bCs/>
          </w:rPr>
          <w:id w:val="-1863501683"/>
          <w:placeholder>
            <w:docPart w:val="389A9CABEC4C428F8A9C0A18B0BA9239"/>
          </w:placeholder>
        </w:sdtPr>
        <w:sdtContent>
          <w:r w:rsidR="00504E25">
            <w:rPr>
              <w:b/>
              <w:bCs/>
            </w:rPr>
            <w:t xml:space="preserve">Individual Project </w:t>
          </w:r>
          <w:r w:rsidR="00DB5446">
            <w:rPr>
              <w:b/>
              <w:bCs/>
            </w:rPr>
            <w:t>8</w:t>
          </w:r>
        </w:sdtContent>
      </w:sdt>
    </w:p>
    <w:p w14:paraId="21F390D0" w14:textId="7A04B84C" w:rsidR="00504E25" w:rsidRDefault="00000000" w:rsidP="00504E25">
      <w:pPr>
        <w:spacing w:after="0"/>
        <w:rPr>
          <w:b/>
          <w:bCs/>
        </w:rPr>
      </w:pPr>
      <w:sdt>
        <w:sdtPr>
          <w:rPr>
            <w:b/>
            <w:bCs/>
          </w:rPr>
          <w:id w:val="448212688"/>
          <w:placeholder>
            <w:docPart w:val="7CC431B348A14A89A57D02F57F42E8B7"/>
          </w:placeholder>
        </w:sdtPr>
        <w:sdtContent>
          <w:r w:rsidR="00504E25">
            <w:rPr>
              <w:b/>
              <w:bCs/>
            </w:rPr>
            <w:t>DS160-02</w:t>
          </w:r>
        </w:sdtContent>
      </w:sdt>
    </w:p>
    <w:p w14:paraId="180751E2" w14:textId="77777777" w:rsidR="00504E25" w:rsidRDefault="00000000" w:rsidP="00504E25">
      <w:pPr>
        <w:spacing w:after="0"/>
        <w:rPr>
          <w:b/>
          <w:bCs/>
        </w:rPr>
      </w:pPr>
      <w:sdt>
        <w:sdtPr>
          <w:rPr>
            <w:b/>
            <w:bCs/>
          </w:rPr>
          <w:id w:val="2147000745"/>
          <w:placeholder>
            <w:docPart w:val="E26B9BF5FD3848909DCCEAE99106E432"/>
          </w:placeholder>
        </w:sdtPr>
        <w:sdtContent>
          <w:r w:rsidR="00504E25">
            <w:rPr>
              <w:b/>
              <w:bCs/>
            </w:rPr>
            <w:t>Introduction to Data Science</w:t>
          </w:r>
        </w:sdtContent>
      </w:sdt>
    </w:p>
    <w:p w14:paraId="6BDD082A" w14:textId="696911A5" w:rsidR="00504E25" w:rsidRDefault="00000000" w:rsidP="00504E25">
      <w:pPr>
        <w:spacing w:after="0"/>
        <w:rPr>
          <w:b/>
          <w:bCs/>
        </w:rPr>
      </w:pPr>
      <w:sdt>
        <w:sdtPr>
          <w:rPr>
            <w:b/>
            <w:bCs/>
          </w:rPr>
          <w:id w:val="-2033875039"/>
          <w:placeholder>
            <w:docPart w:val="3186CE29B17240C0B5DFBA5F80B947E2"/>
          </w:placeholder>
        </w:sdtPr>
        <w:sdtContent>
          <w:r w:rsidR="00504E25">
            <w:rPr>
              <w:b/>
              <w:bCs/>
            </w:rPr>
            <w:t>Spring 202</w:t>
          </w:r>
          <w:r w:rsidR="00DB5446">
            <w:rPr>
              <w:b/>
              <w:bCs/>
            </w:rPr>
            <w:t>3</w:t>
          </w:r>
        </w:sdtContent>
      </w:sdt>
      <w:r w:rsidR="00504E25" w:rsidRPr="00CD3286">
        <w:rPr>
          <w:b/>
          <w:bCs/>
        </w:rPr>
        <w:br/>
      </w:r>
    </w:p>
    <w:p w14:paraId="198F34E3" w14:textId="2C757B72" w:rsidR="00504E25" w:rsidRPr="00CD3286" w:rsidRDefault="00000000" w:rsidP="002C1842">
      <w:pPr>
        <w:jc w:val="center"/>
        <w:rPr>
          <w:b/>
          <w:bCs/>
        </w:rPr>
      </w:pPr>
      <w:sdt>
        <w:sdtPr>
          <w:rPr>
            <w:b/>
            <w:bCs/>
          </w:rPr>
          <w:id w:val="-164563864"/>
          <w:placeholder>
            <w:docPart w:val="02216BFA18854009910407CD8E95876A"/>
          </w:placeholder>
        </w:sdtPr>
        <w:sdtContent>
          <w:r w:rsidR="00504E25">
            <w:rPr>
              <w:b/>
              <w:bCs/>
            </w:rPr>
            <w:t>Writing SQL Queries</w:t>
          </w:r>
        </w:sdtContent>
      </w:sdt>
      <w:r w:rsidR="00504E25">
        <w:rPr>
          <w:b/>
          <w:bCs/>
        </w:rPr>
        <w:t xml:space="preserve"> (</w:t>
      </w:r>
      <w:r w:rsidR="002C1842">
        <w:rPr>
          <w:b/>
          <w:bCs/>
        </w:rPr>
        <w:t xml:space="preserve">14 </w:t>
      </w:r>
      <w:r w:rsidR="00504E25">
        <w:rPr>
          <w:b/>
          <w:bCs/>
        </w:rPr>
        <w:t>points)</w:t>
      </w:r>
    </w:p>
    <w:p w14:paraId="25ECA53C" w14:textId="15B82EBA" w:rsidR="00504E25" w:rsidRDefault="00504E25" w:rsidP="00504E25">
      <w:pPr>
        <w:jc w:val="both"/>
      </w:pPr>
      <w:r w:rsidRPr="00CD3286">
        <w:rPr>
          <w:b/>
          <w:bCs/>
        </w:rPr>
        <w:t>Goal:</w:t>
      </w:r>
      <w:r>
        <w:t xml:space="preserve"> </w:t>
      </w:r>
      <w:sdt>
        <w:sdtPr>
          <w:id w:val="1004947901"/>
          <w:placeholder>
            <w:docPart w:val="4FFA43597FD340D79C54E46B778091A6"/>
          </w:placeholder>
          <w:text/>
        </w:sdtPr>
        <w:sdtContent>
          <w:r w:rsidR="002C1842">
            <w:t>This project aims</w:t>
          </w:r>
          <w:r>
            <w:t xml:space="preserve"> to write several different SQL queries to extract data from </w:t>
          </w:r>
          <w:r w:rsidR="00641EDB">
            <w:t>a database</w:t>
          </w:r>
          <w:r>
            <w:t xml:space="preserve">. </w:t>
          </w:r>
        </w:sdtContent>
      </w:sdt>
    </w:p>
    <w:p w14:paraId="028BAE31" w14:textId="6E9B6786" w:rsidR="00504E25" w:rsidRPr="009377EB" w:rsidRDefault="00504E25" w:rsidP="00504E25">
      <w:pPr>
        <w:jc w:val="both"/>
        <w:rPr>
          <w:b/>
          <w:bCs/>
        </w:rPr>
      </w:pPr>
      <w:r w:rsidRPr="00CD3286">
        <w:rPr>
          <w:b/>
          <w:bCs/>
        </w:rPr>
        <w:t>Instructions:</w:t>
      </w:r>
      <w:r>
        <w:t xml:space="preserve"> For this project, create an .sql script titled </w:t>
      </w:r>
      <w:r w:rsidRPr="004E0B61">
        <w:rPr>
          <w:b/>
          <w:bCs/>
        </w:rPr>
        <w:t>IP</w:t>
      </w:r>
      <w:r w:rsidR="002C1842">
        <w:rPr>
          <w:b/>
          <w:bCs/>
        </w:rPr>
        <w:t>8</w:t>
      </w:r>
      <w:r w:rsidRPr="004E0B61">
        <w:rPr>
          <w:b/>
          <w:bCs/>
        </w:rPr>
        <w:t>_XXX</w:t>
      </w:r>
      <w:r>
        <w:rPr>
          <w:b/>
          <w:bCs/>
        </w:rPr>
        <w:t>.sql</w:t>
      </w:r>
      <w:r>
        <w:t xml:space="preserve">, where </w:t>
      </w:r>
      <w:r w:rsidRPr="004E0B61">
        <w:rPr>
          <w:b/>
          <w:bCs/>
        </w:rPr>
        <w:t>XXX</w:t>
      </w:r>
      <w:r>
        <w:t xml:space="preserve"> are your initials. Also create a GitHub repository titled </w:t>
      </w:r>
      <w:r w:rsidRPr="004E0B61">
        <w:rPr>
          <w:b/>
          <w:bCs/>
        </w:rPr>
        <w:t>IP</w:t>
      </w:r>
      <w:r w:rsidR="002C1842">
        <w:rPr>
          <w:b/>
          <w:bCs/>
        </w:rPr>
        <w:t>8</w:t>
      </w:r>
      <w:r w:rsidRPr="004E0B61">
        <w:rPr>
          <w:b/>
          <w:bCs/>
        </w:rPr>
        <w:t>_XXX</w:t>
      </w:r>
      <w:r>
        <w:t xml:space="preserve"> to which you can push your code.  Write and execute the following queries. </w:t>
      </w:r>
    </w:p>
    <w:p w14:paraId="5DF20F2F" w14:textId="2CEFC36F" w:rsidR="00504E25" w:rsidRDefault="00504E25" w:rsidP="00504E25">
      <w:pPr>
        <w:jc w:val="both"/>
      </w:pPr>
      <w:r>
        <w:t xml:space="preserve">The dataset contains five </w:t>
      </w:r>
      <w:r w:rsidR="002C1842">
        <w:t>tables</w:t>
      </w:r>
      <w:r>
        <w:t>:</w:t>
      </w:r>
    </w:p>
    <w:p w14:paraId="3D019008" w14:textId="0581E081" w:rsidR="009377EB" w:rsidRPr="00641EDB" w:rsidRDefault="00504E25" w:rsidP="009377EB">
      <w:pPr>
        <w:jc w:val="both"/>
      </w:pPr>
      <w:r w:rsidRPr="00641EDB">
        <w:t>Custome</w:t>
      </w:r>
      <w:r w:rsidR="00641EDB" w:rsidRPr="00641EDB">
        <w:t>r</w:t>
      </w:r>
      <w:r w:rsidRPr="00641EDB">
        <w:t>, order</w:t>
      </w:r>
      <w:r w:rsidR="00641EDB" w:rsidRPr="00641EDB">
        <w:t xml:space="preserve"> </w:t>
      </w:r>
      <w:r w:rsidRPr="00641EDB">
        <w:t>line, orders, part, sales</w:t>
      </w:r>
      <w:r w:rsidR="00641EDB" w:rsidRPr="00641EDB">
        <w:t xml:space="preserve"> </w:t>
      </w:r>
      <w:r w:rsidRPr="00641EDB">
        <w:t>rep</w:t>
      </w:r>
      <w:r w:rsidR="009377EB" w:rsidRPr="00641EDB">
        <w:t xml:space="preserve">. Note down all of the primary keys </w:t>
      </w:r>
    </w:p>
    <w:p w14:paraId="760AFD6D" w14:textId="77777777" w:rsidR="00504E25" w:rsidRPr="00641EDB" w:rsidRDefault="00504E25" w:rsidP="00504E25">
      <w:pPr>
        <w:pStyle w:val="ListParagraph"/>
        <w:numPr>
          <w:ilvl w:val="0"/>
          <w:numId w:val="1"/>
        </w:numPr>
      </w:pPr>
      <w:r w:rsidRPr="00641EDB">
        <w:t>Print all rows and columns of the dataset</w:t>
      </w:r>
    </w:p>
    <w:p w14:paraId="410A5120" w14:textId="41066EFE" w:rsidR="00504E25" w:rsidRPr="00641EDB" w:rsidRDefault="00504E25" w:rsidP="00504E25">
      <w:pPr>
        <w:pStyle w:val="ListParagraph"/>
        <w:numPr>
          <w:ilvl w:val="0"/>
          <w:numId w:val="1"/>
        </w:numPr>
      </w:pPr>
      <w:r w:rsidRPr="00641EDB">
        <w:t xml:space="preserve">All rows, last name , first name, sales rep number, city from sales rep table </w:t>
      </w:r>
    </w:p>
    <w:p w14:paraId="2EDCED3A" w14:textId="18A6D42C" w:rsidR="009377EB" w:rsidRPr="00641EDB" w:rsidRDefault="009377EB" w:rsidP="00504E25">
      <w:pPr>
        <w:pStyle w:val="ListParagraph"/>
        <w:numPr>
          <w:ilvl w:val="0"/>
          <w:numId w:val="1"/>
        </w:numPr>
      </w:pPr>
      <w:r w:rsidRPr="00641EDB">
        <w:t>Select order and customer number from orders</w:t>
      </w:r>
    </w:p>
    <w:p w14:paraId="532666C3" w14:textId="6DDB96EF" w:rsidR="009377EB" w:rsidRPr="00641EDB" w:rsidRDefault="009377EB" w:rsidP="00504E25">
      <w:pPr>
        <w:pStyle w:val="ListParagraph"/>
        <w:numPr>
          <w:ilvl w:val="0"/>
          <w:numId w:val="1"/>
        </w:numPr>
      </w:pPr>
      <w:r w:rsidRPr="00641EDB">
        <w:t>Select only two rows from order</w:t>
      </w:r>
      <w:r w:rsidR="00641EDB" w:rsidRPr="00641EDB">
        <w:t xml:space="preserve"> </w:t>
      </w:r>
      <w:r w:rsidRPr="00641EDB">
        <w:t>line</w:t>
      </w:r>
    </w:p>
    <w:p w14:paraId="3CAED8D6" w14:textId="64FC608B" w:rsidR="006622F6" w:rsidRPr="00641EDB" w:rsidRDefault="006622F6" w:rsidP="00504E25">
      <w:pPr>
        <w:pStyle w:val="ListParagraph"/>
        <w:numPr>
          <w:ilvl w:val="0"/>
          <w:numId w:val="1"/>
        </w:numPr>
      </w:pPr>
      <w:r w:rsidRPr="00641EDB">
        <w:t>Select all of the entries from customer where sales</w:t>
      </w:r>
      <w:r w:rsidR="00641EDB" w:rsidRPr="00641EDB">
        <w:t xml:space="preserve"> </w:t>
      </w:r>
      <w:r w:rsidRPr="00641EDB">
        <w:t>rep</w:t>
      </w:r>
      <w:r w:rsidR="00641EDB" w:rsidRPr="00641EDB">
        <w:t xml:space="preserve"> </w:t>
      </w:r>
      <w:r w:rsidRPr="00641EDB">
        <w:t>num=20</w:t>
      </w:r>
    </w:p>
    <w:p w14:paraId="2B2B3942" w14:textId="1EF2D6EF" w:rsidR="006622F6" w:rsidRPr="00641EDB" w:rsidRDefault="006622F6" w:rsidP="00504E25">
      <w:pPr>
        <w:pStyle w:val="ListParagraph"/>
        <w:numPr>
          <w:ilvl w:val="0"/>
          <w:numId w:val="1"/>
        </w:numPr>
      </w:pPr>
      <w:r w:rsidRPr="00641EDB">
        <w:t>Select only customer</w:t>
      </w:r>
      <w:r w:rsidR="00641EDB" w:rsidRPr="00641EDB">
        <w:t xml:space="preserve"> </w:t>
      </w:r>
      <w:r w:rsidRPr="00641EDB">
        <w:t>name, balance, credit</w:t>
      </w:r>
      <w:r w:rsidR="00641EDB" w:rsidRPr="00641EDB">
        <w:t xml:space="preserve"> </w:t>
      </w:r>
      <w:r w:rsidRPr="00641EDB">
        <w:t>limit from customer where sales</w:t>
      </w:r>
      <w:r w:rsidR="00641EDB" w:rsidRPr="00641EDB">
        <w:t xml:space="preserve"> </w:t>
      </w:r>
      <w:r w:rsidRPr="00641EDB">
        <w:t>rep</w:t>
      </w:r>
      <w:r w:rsidR="00641EDB" w:rsidRPr="00641EDB">
        <w:t xml:space="preserve"> </w:t>
      </w:r>
      <w:r w:rsidRPr="00641EDB">
        <w:t>num=20</w:t>
      </w:r>
    </w:p>
    <w:p w14:paraId="74C838B3" w14:textId="3C150689" w:rsidR="00456D8E" w:rsidRPr="00641EDB" w:rsidRDefault="00456D8E" w:rsidP="00504E25">
      <w:pPr>
        <w:pStyle w:val="ListParagraph"/>
        <w:numPr>
          <w:ilvl w:val="0"/>
          <w:numId w:val="1"/>
        </w:numPr>
      </w:pPr>
      <w:r w:rsidRPr="00641EDB">
        <w:t>Select part</w:t>
      </w:r>
      <w:r w:rsidR="00641EDB" w:rsidRPr="00641EDB">
        <w:t xml:space="preserve"> </w:t>
      </w:r>
      <w:r w:rsidRPr="00641EDB">
        <w:t>num, num</w:t>
      </w:r>
      <w:r w:rsidR="00641EDB" w:rsidRPr="00641EDB">
        <w:t xml:space="preserve"> </w:t>
      </w:r>
      <w:r w:rsidRPr="00641EDB">
        <w:t>ordered, quoted</w:t>
      </w:r>
      <w:r w:rsidR="00641EDB" w:rsidRPr="00641EDB">
        <w:t xml:space="preserve"> </w:t>
      </w:r>
      <w:r w:rsidRPr="00641EDB">
        <w:t xml:space="preserve">price and </w:t>
      </w:r>
      <w:r w:rsidRPr="00641EDB">
        <w:rPr>
          <w:color w:val="FF0000"/>
        </w:rPr>
        <w:t xml:space="preserve">total price </w:t>
      </w:r>
      <w:r w:rsidRPr="00641EDB">
        <w:t>where total price is (num_ordered * quoted</w:t>
      </w:r>
      <w:r w:rsidR="00641EDB" w:rsidRPr="00641EDB">
        <w:t>_</w:t>
      </w:r>
      <w:r w:rsidRPr="00641EDB">
        <w:t>price) where only 1 num</w:t>
      </w:r>
      <w:r w:rsidR="00641EDB" w:rsidRPr="00641EDB">
        <w:t xml:space="preserve"> </w:t>
      </w:r>
      <w:r w:rsidRPr="00641EDB">
        <w:t>ordered and the order number is 21617</w:t>
      </w:r>
    </w:p>
    <w:p w14:paraId="460D5CFC" w14:textId="1A295221" w:rsidR="00456D8E" w:rsidRPr="00641EDB" w:rsidRDefault="00456D8E" w:rsidP="00504E25">
      <w:pPr>
        <w:pStyle w:val="ListParagraph"/>
        <w:numPr>
          <w:ilvl w:val="0"/>
          <w:numId w:val="1"/>
        </w:numPr>
      </w:pPr>
      <w:r w:rsidRPr="00641EDB">
        <w:t>Show all the orders from order date between '2010-10-20’ and '2010-10-22'</w:t>
      </w:r>
    </w:p>
    <w:p w14:paraId="3E40765C" w14:textId="464F7633" w:rsidR="00D96EE3" w:rsidRPr="00641EDB" w:rsidRDefault="00D96EE3" w:rsidP="00504E25">
      <w:pPr>
        <w:pStyle w:val="ListParagraph"/>
        <w:numPr>
          <w:ilvl w:val="0"/>
          <w:numId w:val="1"/>
        </w:numPr>
      </w:pPr>
      <w:r w:rsidRPr="00641EDB">
        <w:t>List all of parts where the part description starts with ‘D’ and end with  ‘er’</w:t>
      </w:r>
    </w:p>
    <w:p w14:paraId="387A1A8E" w14:textId="22F6EB45" w:rsidR="00D96EE3" w:rsidRPr="00641EDB" w:rsidRDefault="00D96EE3" w:rsidP="00D96EE3">
      <w:pPr>
        <w:pStyle w:val="ListParagraph"/>
        <w:numPr>
          <w:ilvl w:val="0"/>
          <w:numId w:val="1"/>
        </w:numPr>
      </w:pPr>
      <w:r w:rsidRPr="00641EDB">
        <w:t>Show total balance from customer</w:t>
      </w:r>
    </w:p>
    <w:p w14:paraId="75AC7C0C" w14:textId="306DCB6A" w:rsidR="00D96EE3" w:rsidRPr="00641EDB" w:rsidRDefault="00D96EE3" w:rsidP="00D96EE3">
      <w:pPr>
        <w:pStyle w:val="ListParagraph"/>
        <w:numPr>
          <w:ilvl w:val="0"/>
          <w:numId w:val="1"/>
        </w:numPr>
      </w:pPr>
      <w:r w:rsidRPr="00641EDB">
        <w:t>Show minimum balance from customer</w:t>
      </w:r>
    </w:p>
    <w:p w14:paraId="0EE20E64" w14:textId="5B543EA4" w:rsidR="00504E25" w:rsidRPr="00641EDB" w:rsidRDefault="00FF2857" w:rsidP="00504E25">
      <w:pPr>
        <w:pStyle w:val="ListParagraph"/>
        <w:numPr>
          <w:ilvl w:val="0"/>
          <w:numId w:val="1"/>
        </w:numPr>
      </w:pPr>
      <w:r w:rsidRPr="00641EDB">
        <w:t>Count number of customers in customer table</w:t>
      </w:r>
    </w:p>
    <w:p w14:paraId="49F3F990" w14:textId="1D1C7A95" w:rsidR="00FF2857" w:rsidRPr="00641EDB" w:rsidRDefault="00FF2857" w:rsidP="00504E25">
      <w:pPr>
        <w:pStyle w:val="ListParagraph"/>
        <w:numPr>
          <w:ilvl w:val="0"/>
          <w:numId w:val="1"/>
        </w:numPr>
      </w:pPr>
      <w:r w:rsidRPr="00641EDB">
        <w:t>Select order number where the quote price is more than 500 but less than 1000</w:t>
      </w:r>
    </w:p>
    <w:p w14:paraId="689776F0" w14:textId="05428DF9" w:rsidR="003D2DAE" w:rsidRPr="00641EDB" w:rsidRDefault="003D2DAE" w:rsidP="00504E25">
      <w:pPr>
        <w:pStyle w:val="ListParagraph"/>
        <w:numPr>
          <w:ilvl w:val="0"/>
          <w:numId w:val="1"/>
        </w:numPr>
      </w:pPr>
      <w:r w:rsidRPr="00641EDB">
        <w:t>Create a new table of customer name, last name, and first name from customer and sales rep table by matching up their primary key</w:t>
      </w:r>
    </w:p>
    <w:p w14:paraId="51741B08" w14:textId="77777777" w:rsidR="00504E25" w:rsidRPr="00A05A23" w:rsidRDefault="00504E25" w:rsidP="00504E25">
      <w:r w:rsidRPr="009E3E56">
        <w:rPr>
          <w:b/>
          <w:bCs/>
        </w:rPr>
        <w:t>Project Submission</w:t>
      </w:r>
      <w:r>
        <w:rPr>
          <w:b/>
          <w:bCs/>
        </w:rPr>
        <w:t xml:space="preserve">: </w:t>
      </w:r>
      <w:sdt>
        <w:sdtPr>
          <w:id w:val="728735635"/>
          <w:placeholder>
            <w:docPart w:val="6C95118EA9B94407AA67792773B7181F"/>
          </w:placeholder>
          <w:text/>
        </w:sdtPr>
        <w:sdtContent>
          <w:r>
            <w:t>Upload a link to your GitHub repository for the project in the area provided in Moodle by the deadline specified.</w:t>
          </w:r>
        </w:sdtContent>
      </w:sdt>
    </w:p>
    <w:p w14:paraId="4CA783B2" w14:textId="77777777" w:rsidR="00504E25" w:rsidRDefault="00504E25" w:rsidP="00504E25"/>
    <w:sectPr w:rsidR="00504E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E6235"/>
    <w:multiLevelType w:val="hybridMultilevel"/>
    <w:tmpl w:val="7B9EF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AF165D"/>
    <w:multiLevelType w:val="hybridMultilevel"/>
    <w:tmpl w:val="DD021066"/>
    <w:lvl w:ilvl="0" w:tplc="85E8BF2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2933807">
    <w:abstractNumId w:val="0"/>
  </w:num>
  <w:num w:numId="2" w16cid:durableId="1727640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NTM0NTMHkmYmhko6SsGpxcWZ+XkgBYa1ABuOr/ssAAAA"/>
  </w:docVars>
  <w:rsids>
    <w:rsidRoot w:val="00504E25"/>
    <w:rsid w:val="000675A5"/>
    <w:rsid w:val="002C1842"/>
    <w:rsid w:val="003D2DAE"/>
    <w:rsid w:val="00456D8E"/>
    <w:rsid w:val="00504E25"/>
    <w:rsid w:val="00641EDB"/>
    <w:rsid w:val="006622F6"/>
    <w:rsid w:val="006E6BB2"/>
    <w:rsid w:val="00732703"/>
    <w:rsid w:val="009377EB"/>
    <w:rsid w:val="00D96EE3"/>
    <w:rsid w:val="00DB5446"/>
    <w:rsid w:val="00FF2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B5AE4"/>
  <w15:chartTrackingRefBased/>
  <w15:docId w15:val="{314FED26-70BD-442B-B9EE-B0C98697F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4E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89A9CABEC4C428F8A9C0A18B0BA9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B6EF92-CAC2-4563-A591-5C54DB2C5948}"/>
      </w:docPartPr>
      <w:docPartBody>
        <w:p w:rsidR="00470323" w:rsidRDefault="00131116" w:rsidP="00131116">
          <w:pPr>
            <w:pStyle w:val="389A9CABEC4C428F8A9C0A18B0BA9239"/>
          </w:pPr>
          <w:r w:rsidRPr="00644AFC">
            <w:rPr>
              <w:rStyle w:val="PlaceholderText"/>
              <w:b/>
              <w:bCs/>
            </w:rPr>
            <w:t>Assignment Name/Number</w:t>
          </w:r>
        </w:p>
      </w:docPartBody>
    </w:docPart>
    <w:docPart>
      <w:docPartPr>
        <w:name w:val="7CC431B348A14A89A57D02F57F42E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351CE-FC90-4E1E-8D64-41C7351FE740}"/>
      </w:docPartPr>
      <w:docPartBody>
        <w:p w:rsidR="00470323" w:rsidRDefault="00131116" w:rsidP="00131116">
          <w:pPr>
            <w:pStyle w:val="7CC431B348A14A89A57D02F57F42E8B7"/>
          </w:pPr>
          <w:r>
            <w:rPr>
              <w:rStyle w:val="PlaceholderText"/>
              <w:b/>
              <w:bCs/>
            </w:rPr>
            <w:t>Course</w:t>
          </w:r>
          <w:r w:rsidRPr="00644AFC">
            <w:rPr>
              <w:rStyle w:val="PlaceholderText"/>
              <w:b/>
              <w:bCs/>
            </w:rPr>
            <w:t xml:space="preserve"> N</w:t>
          </w:r>
          <w:r>
            <w:rPr>
              <w:rStyle w:val="PlaceholderText"/>
              <w:b/>
              <w:bCs/>
            </w:rPr>
            <w:t>umber</w:t>
          </w:r>
          <w:r w:rsidRPr="00644AFC">
            <w:rPr>
              <w:rStyle w:val="PlaceholderText"/>
              <w:b/>
              <w:bCs/>
            </w:rPr>
            <w:t>/</w:t>
          </w:r>
          <w:r>
            <w:rPr>
              <w:rStyle w:val="PlaceholderText"/>
              <w:b/>
              <w:bCs/>
            </w:rPr>
            <w:t xml:space="preserve"> Section </w:t>
          </w:r>
          <w:r w:rsidRPr="00644AFC">
            <w:rPr>
              <w:rStyle w:val="PlaceholderText"/>
              <w:b/>
              <w:bCs/>
            </w:rPr>
            <w:t>Number</w:t>
          </w:r>
        </w:p>
      </w:docPartBody>
    </w:docPart>
    <w:docPart>
      <w:docPartPr>
        <w:name w:val="E26B9BF5FD3848909DCCEAE99106E4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924F4-780B-4A99-B250-2D5CD671B13C}"/>
      </w:docPartPr>
      <w:docPartBody>
        <w:p w:rsidR="00470323" w:rsidRDefault="00131116" w:rsidP="00131116">
          <w:pPr>
            <w:pStyle w:val="E26B9BF5FD3848909DCCEAE99106E432"/>
          </w:pPr>
          <w:r>
            <w:rPr>
              <w:rStyle w:val="PlaceholderText"/>
              <w:b/>
              <w:bCs/>
            </w:rPr>
            <w:t>Course Name</w:t>
          </w:r>
        </w:p>
      </w:docPartBody>
    </w:docPart>
    <w:docPart>
      <w:docPartPr>
        <w:name w:val="3186CE29B17240C0B5DFBA5F80B947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F8314F-3BBC-4ED5-BE60-EE96F2D5123F}"/>
      </w:docPartPr>
      <w:docPartBody>
        <w:p w:rsidR="00470323" w:rsidRDefault="00131116" w:rsidP="00131116">
          <w:pPr>
            <w:pStyle w:val="3186CE29B17240C0B5DFBA5F80B947E2"/>
          </w:pPr>
          <w:r>
            <w:rPr>
              <w:rStyle w:val="PlaceholderText"/>
              <w:b/>
              <w:bCs/>
            </w:rPr>
            <w:t>Semester/Year</w:t>
          </w:r>
        </w:p>
      </w:docPartBody>
    </w:docPart>
    <w:docPart>
      <w:docPartPr>
        <w:name w:val="02216BFA18854009910407CD8E958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A0DC2-1974-4BF2-95BF-8FA2564748BB}"/>
      </w:docPartPr>
      <w:docPartBody>
        <w:p w:rsidR="00470323" w:rsidRDefault="00131116" w:rsidP="00131116">
          <w:pPr>
            <w:pStyle w:val="02216BFA18854009910407CD8E95876A"/>
          </w:pPr>
          <w:r>
            <w:rPr>
              <w:rStyle w:val="PlaceholderText"/>
              <w:b/>
              <w:bCs/>
            </w:rPr>
            <w:t>Assignment Title</w:t>
          </w:r>
        </w:p>
      </w:docPartBody>
    </w:docPart>
    <w:docPart>
      <w:docPartPr>
        <w:name w:val="4FFA43597FD340D79C54E46B77809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4FFB8-A852-45B7-BEDC-078CB2C905F8}"/>
      </w:docPartPr>
      <w:docPartBody>
        <w:p w:rsidR="00470323" w:rsidRDefault="00131116" w:rsidP="00131116">
          <w:pPr>
            <w:pStyle w:val="4FFA43597FD340D79C54E46B778091A6"/>
          </w:pPr>
          <w:r>
            <w:rPr>
              <w:rStyle w:val="PlaceholderText"/>
            </w:rPr>
            <w:t>Provide two or three sentences explaining the goal/purpose for completing this assignment.</w:t>
          </w:r>
        </w:p>
      </w:docPartBody>
    </w:docPart>
    <w:docPart>
      <w:docPartPr>
        <w:name w:val="6C95118EA9B94407AA67792773B71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64A9B-BA48-4CD8-B674-63D3FD828D36}"/>
      </w:docPartPr>
      <w:docPartBody>
        <w:p w:rsidR="00470323" w:rsidRDefault="00131116" w:rsidP="00131116">
          <w:pPr>
            <w:pStyle w:val="6C95118EA9B94407AA67792773B7181F"/>
          </w:pPr>
          <w:r>
            <w:rPr>
              <w:rStyle w:val="PlaceholderText"/>
            </w:rPr>
            <w:t>Provide instructions for submitting the project (Moodle, GitHub, etc.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1116"/>
    <w:rsid w:val="00131116"/>
    <w:rsid w:val="00470323"/>
    <w:rsid w:val="00EB2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1116"/>
    <w:rPr>
      <w:color w:val="808080"/>
    </w:rPr>
  </w:style>
  <w:style w:type="paragraph" w:customStyle="1" w:styleId="389A9CABEC4C428F8A9C0A18B0BA9239">
    <w:name w:val="389A9CABEC4C428F8A9C0A18B0BA9239"/>
    <w:rsid w:val="00131116"/>
  </w:style>
  <w:style w:type="paragraph" w:customStyle="1" w:styleId="7CC431B348A14A89A57D02F57F42E8B7">
    <w:name w:val="7CC431B348A14A89A57D02F57F42E8B7"/>
    <w:rsid w:val="00131116"/>
  </w:style>
  <w:style w:type="paragraph" w:customStyle="1" w:styleId="E26B9BF5FD3848909DCCEAE99106E432">
    <w:name w:val="E26B9BF5FD3848909DCCEAE99106E432"/>
    <w:rsid w:val="00131116"/>
  </w:style>
  <w:style w:type="paragraph" w:customStyle="1" w:styleId="3186CE29B17240C0B5DFBA5F80B947E2">
    <w:name w:val="3186CE29B17240C0B5DFBA5F80B947E2"/>
    <w:rsid w:val="00131116"/>
  </w:style>
  <w:style w:type="paragraph" w:customStyle="1" w:styleId="02216BFA18854009910407CD8E95876A">
    <w:name w:val="02216BFA18854009910407CD8E95876A"/>
    <w:rsid w:val="00131116"/>
  </w:style>
  <w:style w:type="paragraph" w:customStyle="1" w:styleId="4FFA43597FD340D79C54E46B778091A6">
    <w:name w:val="4FFA43597FD340D79C54E46B778091A6"/>
    <w:rsid w:val="00131116"/>
  </w:style>
  <w:style w:type="paragraph" w:customStyle="1" w:styleId="6C95118EA9B94407AA67792773B7181F">
    <w:name w:val="6C95118EA9B94407AA67792773B7181F"/>
    <w:rsid w:val="001311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89</Words>
  <Characters>1393</Characters>
  <Application>Microsoft Office Word</Application>
  <DocSecurity>0</DocSecurity>
  <Lines>2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Sayani Sarkar</cp:lastModifiedBy>
  <cp:revision>4</cp:revision>
  <dcterms:created xsi:type="dcterms:W3CDTF">2022-03-29T19:35:00Z</dcterms:created>
  <dcterms:modified xsi:type="dcterms:W3CDTF">2023-04-04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bdca1e22c48f65a70f7d853f161a030a87240ba7b08f6d81eb6105dc731acf</vt:lpwstr>
  </property>
</Properties>
</file>